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798CF" w14:textId="77777777" w:rsidR="00D905FD" w:rsidRPr="00965B90" w:rsidRDefault="007840C2" w:rsidP="007840C2">
      <w:pPr>
        <w:spacing w:after="0"/>
        <w:rPr>
          <w:b/>
        </w:rPr>
      </w:pPr>
      <w:r w:rsidRPr="00965B90">
        <w:rPr>
          <w:b/>
        </w:rPr>
        <w:t>President</w:t>
      </w:r>
    </w:p>
    <w:p w14:paraId="5BE4A00E" w14:textId="77777777" w:rsidR="00F05F57" w:rsidRDefault="00F05F57" w:rsidP="00F05F57">
      <w:pPr>
        <w:spacing w:after="0"/>
      </w:pPr>
      <w:r>
        <w:t xml:space="preserve">Raynette Gregory </w:t>
      </w:r>
    </w:p>
    <w:p w14:paraId="6CDD2C66" w14:textId="77777777" w:rsidR="00F05F57" w:rsidRDefault="00F05F57" w:rsidP="00F05F57">
      <w:pPr>
        <w:spacing w:after="0"/>
      </w:pPr>
      <w:r>
        <w:t>8585 Cross Canyons</w:t>
      </w:r>
    </w:p>
    <w:p w14:paraId="7BFD33CC" w14:textId="77777777" w:rsidR="00F05F57" w:rsidRDefault="00F05F57" w:rsidP="00F05F57">
      <w:pPr>
        <w:spacing w:after="0"/>
      </w:pPr>
      <w:r>
        <w:t>San Miguel, CA. 93451</w:t>
      </w:r>
    </w:p>
    <w:p w14:paraId="3BB904EF" w14:textId="77777777" w:rsidR="00F05F57" w:rsidRDefault="00F05F57" w:rsidP="00F05F57">
      <w:pPr>
        <w:spacing w:after="0"/>
      </w:pPr>
      <w:r>
        <w:t>Cell: 805-835-6473</w:t>
      </w:r>
    </w:p>
    <w:p w14:paraId="43FF06FC" w14:textId="77777777" w:rsidR="00F05F57" w:rsidRDefault="00F05F57" w:rsidP="00F05F57">
      <w:pPr>
        <w:spacing w:after="0"/>
      </w:pPr>
      <w:hyperlink r:id="rId7" w:history="1">
        <w:r w:rsidRPr="00DE5632">
          <w:rPr>
            <w:rStyle w:val="Hyperlink"/>
          </w:rPr>
          <w:t>raynette.gregory@sanmiguelcsd.org</w:t>
        </w:r>
      </w:hyperlink>
    </w:p>
    <w:p w14:paraId="1C11B774" w14:textId="77777777" w:rsidR="007840C2" w:rsidRDefault="007840C2" w:rsidP="007840C2">
      <w:pPr>
        <w:spacing w:after="0"/>
      </w:pPr>
    </w:p>
    <w:p w14:paraId="6EB7A91E" w14:textId="77777777" w:rsidR="007840C2" w:rsidRPr="00965B90" w:rsidRDefault="007840C2" w:rsidP="007840C2">
      <w:pPr>
        <w:spacing w:after="0"/>
        <w:rPr>
          <w:b/>
        </w:rPr>
      </w:pPr>
      <w:r w:rsidRPr="00965B90">
        <w:rPr>
          <w:b/>
        </w:rPr>
        <w:t>Vice President</w:t>
      </w:r>
    </w:p>
    <w:p w14:paraId="16DFC4C9" w14:textId="77777777" w:rsidR="00C73721" w:rsidRDefault="00C73721" w:rsidP="00C73721">
      <w:pPr>
        <w:spacing w:after="0"/>
      </w:pPr>
      <w:r>
        <w:t>Anthony Kalvans</w:t>
      </w:r>
    </w:p>
    <w:p w14:paraId="218D0141" w14:textId="77777777" w:rsidR="00C73721" w:rsidRDefault="00C73721" w:rsidP="00C73721">
      <w:pPr>
        <w:spacing w:after="0"/>
      </w:pPr>
      <w:r>
        <w:t>P.O. Box 64</w:t>
      </w:r>
    </w:p>
    <w:p w14:paraId="3975D0DD" w14:textId="77777777" w:rsidR="00C73721" w:rsidRDefault="00C73721" w:rsidP="00C73721">
      <w:pPr>
        <w:spacing w:after="0"/>
      </w:pPr>
      <w:r>
        <w:t>San Miguel, CA. 93451</w:t>
      </w:r>
    </w:p>
    <w:p w14:paraId="77DA753D" w14:textId="77777777" w:rsidR="00C73721" w:rsidRDefault="00C73721" w:rsidP="00C73721">
      <w:pPr>
        <w:spacing w:after="0"/>
      </w:pPr>
      <w:r>
        <w:t>Cell: 805-610-2480</w:t>
      </w:r>
    </w:p>
    <w:p w14:paraId="12D0A5E4" w14:textId="77777777" w:rsidR="00C73721" w:rsidRDefault="00F05F57" w:rsidP="00C73721">
      <w:pPr>
        <w:spacing w:after="0"/>
        <w:rPr>
          <w:rStyle w:val="Hyperlink"/>
        </w:rPr>
      </w:pPr>
      <w:hyperlink r:id="rId8" w:history="1">
        <w:r w:rsidR="00C73721">
          <w:rPr>
            <w:rStyle w:val="Hyperlink"/>
          </w:rPr>
          <w:t>anthony.kalvans@sanmiguelcsd.org</w:t>
        </w:r>
      </w:hyperlink>
    </w:p>
    <w:p w14:paraId="6978D1B3" w14:textId="77777777" w:rsidR="007840C2" w:rsidRDefault="007840C2" w:rsidP="007840C2">
      <w:pPr>
        <w:spacing w:after="0"/>
      </w:pPr>
    </w:p>
    <w:p w14:paraId="4FC7DE6B" w14:textId="5D740970" w:rsidR="00C73721" w:rsidRPr="00715369" w:rsidRDefault="004A2478" w:rsidP="007840C2">
      <w:pPr>
        <w:spacing w:after="0"/>
        <w:rPr>
          <w:b/>
        </w:rPr>
      </w:pPr>
      <w:r w:rsidRPr="00965B90">
        <w:rPr>
          <w:b/>
        </w:rPr>
        <w:t>Directors</w:t>
      </w:r>
    </w:p>
    <w:p w14:paraId="0B99A7EC" w14:textId="77777777" w:rsidR="00F05F57" w:rsidRDefault="00F05F57" w:rsidP="00F05F57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Ashley Sangster</w:t>
      </w:r>
    </w:p>
    <w:p w14:paraId="20CBB1B9" w14:textId="77777777" w:rsidR="00F05F57" w:rsidRDefault="00F05F57" w:rsidP="00F05F57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886 River Road</w:t>
      </w:r>
    </w:p>
    <w:p w14:paraId="416DC765" w14:textId="77777777" w:rsidR="00F05F57" w:rsidRDefault="00F05F57" w:rsidP="00F05F57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an Miguel, Ca. 93451</w:t>
      </w:r>
    </w:p>
    <w:p w14:paraId="2B874895" w14:textId="77777777" w:rsidR="00F05F57" w:rsidRDefault="00F05F57" w:rsidP="00F05F57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Cell: 714-624-7100</w:t>
      </w:r>
    </w:p>
    <w:p w14:paraId="7FF83C44" w14:textId="77777777" w:rsidR="00F05F57" w:rsidRDefault="00F05F57" w:rsidP="00F05F57">
      <w:pPr>
        <w:spacing w:after="0"/>
        <w:rPr>
          <w:rStyle w:val="Hyperlink"/>
          <w:color w:val="auto"/>
          <w:u w:val="none"/>
        </w:rPr>
      </w:pPr>
      <w:hyperlink r:id="rId9" w:history="1">
        <w:r w:rsidRPr="00E5400C">
          <w:rPr>
            <w:rStyle w:val="Hyperlink"/>
          </w:rPr>
          <w:t>ashley.sangster@sanmiguelcsd.org</w:t>
        </w:r>
      </w:hyperlink>
    </w:p>
    <w:p w14:paraId="03C0360C" w14:textId="77777777" w:rsidR="00E306B2" w:rsidRDefault="00E306B2" w:rsidP="00322227">
      <w:pPr>
        <w:spacing w:after="0"/>
        <w:rPr>
          <w:rStyle w:val="Hyperlink"/>
        </w:rPr>
      </w:pPr>
    </w:p>
    <w:p w14:paraId="7FE623AD" w14:textId="77777777" w:rsidR="00C55D25" w:rsidRDefault="00C55D25" w:rsidP="00322227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Hector Palafox</w:t>
      </w:r>
    </w:p>
    <w:p w14:paraId="3AF3A254" w14:textId="237C46A5" w:rsidR="00772263" w:rsidRDefault="003F42EC" w:rsidP="00322227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839 L Street</w:t>
      </w:r>
      <w:r w:rsidR="00772263">
        <w:rPr>
          <w:rStyle w:val="Hyperlink"/>
          <w:color w:val="auto"/>
          <w:u w:val="none"/>
        </w:rPr>
        <w:t xml:space="preserve"> </w:t>
      </w:r>
    </w:p>
    <w:p w14:paraId="2FA73B5F" w14:textId="77777777" w:rsidR="003F42EC" w:rsidRDefault="00772263" w:rsidP="00322227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P.O. Box 3374 Paso Robles</w:t>
      </w:r>
    </w:p>
    <w:p w14:paraId="3D9D7099" w14:textId="77777777" w:rsidR="007A3A6A" w:rsidRDefault="003F42EC" w:rsidP="007840C2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an Miguel, CA. 93451</w:t>
      </w:r>
    </w:p>
    <w:p w14:paraId="5BF56330" w14:textId="77777777" w:rsidR="003F42EC" w:rsidRDefault="003F42EC" w:rsidP="007840C2">
      <w:pPr>
        <w:spacing w:after="0"/>
      </w:pPr>
      <w:r>
        <w:t>Cell: 805-602-6408</w:t>
      </w:r>
    </w:p>
    <w:p w14:paraId="6FEB1ED2" w14:textId="479AF7F0" w:rsidR="003F42EC" w:rsidRDefault="00F05F57" w:rsidP="007840C2">
      <w:pPr>
        <w:spacing w:after="0"/>
        <w:rPr>
          <w:rStyle w:val="Hyperlink"/>
        </w:rPr>
      </w:pPr>
      <w:hyperlink r:id="rId10" w:history="1">
        <w:r w:rsidR="003F42EC" w:rsidRPr="00133FFF">
          <w:rPr>
            <w:rStyle w:val="Hyperlink"/>
          </w:rPr>
          <w:t>hector.palafox@sanmiguelcsd.org</w:t>
        </w:r>
      </w:hyperlink>
    </w:p>
    <w:p w14:paraId="1F267B65" w14:textId="225896ED" w:rsidR="00715369" w:rsidRDefault="00715369" w:rsidP="007840C2">
      <w:pPr>
        <w:spacing w:after="0"/>
        <w:rPr>
          <w:rStyle w:val="Hyperlink"/>
        </w:rPr>
      </w:pPr>
    </w:p>
    <w:p w14:paraId="3BA2D5A5" w14:textId="44D70FAD" w:rsidR="00715369" w:rsidRDefault="00715369" w:rsidP="007840C2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Ward Roney</w:t>
      </w:r>
    </w:p>
    <w:p w14:paraId="09812B87" w14:textId="3E1716C3" w:rsidR="00715369" w:rsidRDefault="00715369" w:rsidP="007840C2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9860 N. River Road</w:t>
      </w:r>
    </w:p>
    <w:p w14:paraId="16D0F974" w14:textId="6A7A81D6" w:rsidR="00715369" w:rsidRDefault="00715369" w:rsidP="007840C2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an Miguel, Ca. 93451</w:t>
      </w:r>
    </w:p>
    <w:p w14:paraId="78D3EEB7" w14:textId="18942CA8" w:rsidR="00715369" w:rsidRDefault="00715369" w:rsidP="007840C2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Cell: 805-953-5391</w:t>
      </w:r>
    </w:p>
    <w:p w14:paraId="701582EF" w14:textId="1F4C75AC" w:rsidR="00715369" w:rsidRDefault="00F05F57" w:rsidP="007840C2">
      <w:pPr>
        <w:spacing w:after="0"/>
        <w:rPr>
          <w:rStyle w:val="Hyperlink"/>
          <w:color w:val="auto"/>
          <w:u w:val="none"/>
        </w:rPr>
      </w:pPr>
      <w:hyperlink r:id="rId11" w:history="1">
        <w:r w:rsidR="00691531" w:rsidRPr="004C19EC">
          <w:rPr>
            <w:rStyle w:val="Hyperlink"/>
          </w:rPr>
          <w:t>ward.roney@sanmiguelcsd.org</w:t>
        </w:r>
      </w:hyperlink>
    </w:p>
    <w:p w14:paraId="2A0A5E31" w14:textId="77777777" w:rsidR="003F42EC" w:rsidRDefault="003F42EC" w:rsidP="007840C2">
      <w:pPr>
        <w:spacing w:after="0"/>
      </w:pPr>
    </w:p>
    <w:p w14:paraId="6ACC5A09" w14:textId="77777777" w:rsidR="007A3A6A" w:rsidRPr="00965B90" w:rsidRDefault="00C73721" w:rsidP="007840C2">
      <w:pPr>
        <w:spacing w:after="0"/>
        <w:rPr>
          <w:b/>
        </w:rPr>
      </w:pPr>
      <w:r>
        <w:rPr>
          <w:b/>
        </w:rPr>
        <w:t xml:space="preserve">Interim </w:t>
      </w:r>
      <w:r w:rsidR="00322227">
        <w:rPr>
          <w:b/>
        </w:rPr>
        <w:t>General Manager/</w:t>
      </w:r>
      <w:r w:rsidR="007A3A6A" w:rsidRPr="00965B90">
        <w:rPr>
          <w:b/>
        </w:rPr>
        <w:t>Fire Chief</w:t>
      </w:r>
    </w:p>
    <w:p w14:paraId="3CA6FC1D" w14:textId="77777777" w:rsidR="007A3A6A" w:rsidRDefault="007A3A6A" w:rsidP="007840C2">
      <w:pPr>
        <w:spacing w:after="0"/>
      </w:pPr>
      <w:r>
        <w:t>Rob Roberson</w:t>
      </w:r>
    </w:p>
    <w:p w14:paraId="6D22AD4A" w14:textId="77777777" w:rsidR="007A3A6A" w:rsidRDefault="007A3A6A" w:rsidP="007840C2">
      <w:pPr>
        <w:spacing w:after="0"/>
      </w:pPr>
      <w:r>
        <w:t>Office 805-467-3388 x204</w:t>
      </w:r>
    </w:p>
    <w:p w14:paraId="665ED808" w14:textId="77777777" w:rsidR="007840C2" w:rsidRDefault="00DE3ED8" w:rsidP="007840C2">
      <w:pPr>
        <w:spacing w:after="0"/>
      </w:pPr>
      <w:r>
        <w:t>Cell: 805-441-4725</w:t>
      </w:r>
    </w:p>
    <w:p w14:paraId="5F929753" w14:textId="77777777" w:rsidR="00DE3ED8" w:rsidRDefault="00F05F57" w:rsidP="007840C2">
      <w:pPr>
        <w:spacing w:after="0"/>
        <w:rPr>
          <w:rStyle w:val="Hyperlink"/>
        </w:rPr>
      </w:pPr>
      <w:hyperlink r:id="rId12" w:history="1">
        <w:r w:rsidR="004C59EE" w:rsidRPr="00556003">
          <w:rPr>
            <w:rStyle w:val="Hyperlink"/>
          </w:rPr>
          <w:t>rob.roberson@sanmiguelcsd.org</w:t>
        </w:r>
      </w:hyperlink>
    </w:p>
    <w:p w14:paraId="15C444FD" w14:textId="77777777" w:rsidR="003F42EC" w:rsidRDefault="003F42EC" w:rsidP="007840C2">
      <w:pPr>
        <w:spacing w:after="0"/>
      </w:pPr>
    </w:p>
    <w:p w14:paraId="25975EBA" w14:textId="77777777" w:rsidR="003F42EC" w:rsidRDefault="003F42EC" w:rsidP="007840C2">
      <w:pPr>
        <w:spacing w:after="0"/>
        <w:rPr>
          <w:b/>
        </w:rPr>
      </w:pPr>
      <w:r w:rsidRPr="003F42EC">
        <w:rPr>
          <w:b/>
        </w:rPr>
        <w:t>Assistant Fire Chief</w:t>
      </w:r>
    </w:p>
    <w:p w14:paraId="3B19BD9E" w14:textId="77777777" w:rsidR="003F42EC" w:rsidRDefault="003F42EC" w:rsidP="007840C2">
      <w:pPr>
        <w:spacing w:after="0"/>
      </w:pPr>
      <w:r>
        <w:t>Scott Young</w:t>
      </w:r>
    </w:p>
    <w:p w14:paraId="658C2B24" w14:textId="77777777" w:rsidR="003F42EC" w:rsidRDefault="003F42EC" w:rsidP="007840C2">
      <w:pPr>
        <w:spacing w:after="0"/>
      </w:pPr>
      <w:r>
        <w:t>Office: 805-467-3388</w:t>
      </w:r>
    </w:p>
    <w:p w14:paraId="4D5FEEA0" w14:textId="77777777" w:rsidR="003F42EC" w:rsidRDefault="00F05F57" w:rsidP="007840C2">
      <w:pPr>
        <w:spacing w:after="0"/>
      </w:pPr>
      <w:hyperlink r:id="rId13" w:history="1">
        <w:r w:rsidR="003F42EC" w:rsidRPr="00133FFF">
          <w:rPr>
            <w:rStyle w:val="Hyperlink"/>
          </w:rPr>
          <w:t>fireprevention@sanmiguelcsd.org</w:t>
        </w:r>
      </w:hyperlink>
    </w:p>
    <w:p w14:paraId="74525533" w14:textId="77777777" w:rsidR="003F42EC" w:rsidRPr="003F42EC" w:rsidRDefault="003F42EC" w:rsidP="007840C2">
      <w:pPr>
        <w:spacing w:after="0"/>
      </w:pPr>
    </w:p>
    <w:p w14:paraId="159B8702" w14:textId="77777777" w:rsidR="003F42EC" w:rsidRDefault="003F42EC" w:rsidP="007840C2">
      <w:pPr>
        <w:spacing w:after="0"/>
      </w:pPr>
    </w:p>
    <w:p w14:paraId="0A970669" w14:textId="77777777" w:rsidR="00DE3ED8" w:rsidRPr="00965B90" w:rsidRDefault="00322227" w:rsidP="007840C2">
      <w:pPr>
        <w:spacing w:after="0"/>
        <w:rPr>
          <w:b/>
        </w:rPr>
      </w:pPr>
      <w:r>
        <w:rPr>
          <w:b/>
        </w:rPr>
        <w:t>Director of Utilities</w:t>
      </w:r>
    </w:p>
    <w:p w14:paraId="5EDDA3D6" w14:textId="77777777" w:rsidR="00DE3ED8" w:rsidRDefault="00DE3ED8" w:rsidP="007840C2">
      <w:pPr>
        <w:spacing w:after="0"/>
      </w:pPr>
      <w:r>
        <w:t>Kelly Dodds</w:t>
      </w:r>
    </w:p>
    <w:p w14:paraId="77E343B2" w14:textId="52221CAB" w:rsidR="00DE3ED8" w:rsidRDefault="00DE3ED8" w:rsidP="007840C2">
      <w:pPr>
        <w:spacing w:after="0"/>
      </w:pPr>
      <w:r>
        <w:t>Office: 805-467-</w:t>
      </w:r>
      <w:r w:rsidR="00715369">
        <w:t>5011</w:t>
      </w:r>
    </w:p>
    <w:p w14:paraId="64A906A3" w14:textId="77777777" w:rsidR="00DE3ED8" w:rsidRDefault="00DE3ED8" w:rsidP="007840C2">
      <w:pPr>
        <w:spacing w:after="0"/>
      </w:pPr>
      <w:r>
        <w:t>Cell: 805-291-0815</w:t>
      </w:r>
    </w:p>
    <w:p w14:paraId="43708889" w14:textId="77777777" w:rsidR="00DE3ED8" w:rsidRDefault="00F05F57" w:rsidP="007840C2">
      <w:pPr>
        <w:spacing w:after="0"/>
        <w:rPr>
          <w:rStyle w:val="Hyperlink"/>
        </w:rPr>
      </w:pPr>
      <w:hyperlink r:id="rId14" w:history="1">
        <w:r w:rsidR="00DE3ED8" w:rsidRPr="00ED616F">
          <w:rPr>
            <w:rStyle w:val="Hyperlink"/>
          </w:rPr>
          <w:t>kdodds@sanmiguelcsd.org</w:t>
        </w:r>
      </w:hyperlink>
    </w:p>
    <w:p w14:paraId="2FCA6D4E" w14:textId="77777777" w:rsidR="00F025B6" w:rsidRDefault="00F025B6" w:rsidP="00F025B6">
      <w:pPr>
        <w:spacing w:after="0"/>
      </w:pPr>
    </w:p>
    <w:p w14:paraId="6B3844AD" w14:textId="2EE4F607" w:rsidR="00F025B6" w:rsidRPr="00F025B6" w:rsidRDefault="000E0928" w:rsidP="00F025B6">
      <w:pPr>
        <w:spacing w:after="0"/>
        <w:rPr>
          <w:b/>
          <w:bCs/>
        </w:rPr>
      </w:pPr>
      <w:r>
        <w:rPr>
          <w:b/>
          <w:bCs/>
        </w:rPr>
        <w:t>Field</w:t>
      </w:r>
      <w:r w:rsidR="00F025B6" w:rsidRPr="00F025B6">
        <w:rPr>
          <w:b/>
          <w:bCs/>
        </w:rPr>
        <w:t xml:space="preserve"> Lead Operator </w:t>
      </w:r>
    </w:p>
    <w:p w14:paraId="639018EF" w14:textId="77777777" w:rsidR="00F025B6" w:rsidRDefault="00F025B6" w:rsidP="00F025B6">
      <w:pPr>
        <w:spacing w:after="0"/>
      </w:pPr>
      <w:r>
        <w:t>Dustin Pittman</w:t>
      </w:r>
    </w:p>
    <w:p w14:paraId="7CC57804" w14:textId="1F26DF3A" w:rsidR="00F025B6" w:rsidRDefault="00F05F57" w:rsidP="00F025B6">
      <w:pPr>
        <w:spacing w:after="0"/>
      </w:pPr>
      <w:hyperlink r:id="rId15" w:history="1">
        <w:r w:rsidR="00F025B6" w:rsidRPr="00DE5632">
          <w:rPr>
            <w:rStyle w:val="Hyperlink"/>
          </w:rPr>
          <w:t>dustin.pittman@sanmiguelcsd.org</w:t>
        </w:r>
      </w:hyperlink>
    </w:p>
    <w:p w14:paraId="4F32CA22" w14:textId="77777777" w:rsidR="003F42EC" w:rsidRDefault="003F42EC" w:rsidP="007840C2">
      <w:pPr>
        <w:spacing w:after="0"/>
        <w:rPr>
          <w:b/>
        </w:rPr>
      </w:pPr>
    </w:p>
    <w:p w14:paraId="6A815670" w14:textId="2ACE476D" w:rsidR="003F42EC" w:rsidRPr="003F42EC" w:rsidRDefault="000E0928" w:rsidP="007840C2">
      <w:pPr>
        <w:spacing w:after="0"/>
        <w:rPr>
          <w:b/>
        </w:rPr>
      </w:pPr>
      <w:r>
        <w:rPr>
          <w:b/>
        </w:rPr>
        <w:t xml:space="preserve">WWTF </w:t>
      </w:r>
      <w:r w:rsidR="003F42EC" w:rsidRPr="003F42EC">
        <w:rPr>
          <w:b/>
        </w:rPr>
        <w:t xml:space="preserve">Operator </w:t>
      </w:r>
    </w:p>
    <w:p w14:paraId="7EDDE997" w14:textId="77777777" w:rsidR="003F42EC" w:rsidRDefault="003F42EC" w:rsidP="007840C2">
      <w:pPr>
        <w:spacing w:after="0"/>
      </w:pPr>
      <w:r>
        <w:t>Mike Sobotka</w:t>
      </w:r>
    </w:p>
    <w:p w14:paraId="22573D12" w14:textId="77777777" w:rsidR="003F42EC" w:rsidRDefault="00F05F57" w:rsidP="007840C2">
      <w:pPr>
        <w:spacing w:after="0"/>
      </w:pPr>
      <w:hyperlink r:id="rId16" w:history="1">
        <w:r w:rsidR="003F42EC" w:rsidRPr="00133FFF">
          <w:rPr>
            <w:rStyle w:val="Hyperlink"/>
          </w:rPr>
          <w:t>mike.sobotka@sanmiguelcsd.org</w:t>
        </w:r>
      </w:hyperlink>
    </w:p>
    <w:p w14:paraId="07CE8EB8" w14:textId="77777777" w:rsidR="003F42EC" w:rsidRDefault="003F42EC" w:rsidP="007840C2">
      <w:pPr>
        <w:spacing w:after="0"/>
      </w:pPr>
    </w:p>
    <w:p w14:paraId="1A45DEA5" w14:textId="77777777" w:rsidR="003F42EC" w:rsidRPr="003F42EC" w:rsidRDefault="003F42EC" w:rsidP="007840C2">
      <w:pPr>
        <w:spacing w:after="0"/>
        <w:rPr>
          <w:b/>
        </w:rPr>
      </w:pPr>
      <w:r w:rsidRPr="003F42EC">
        <w:rPr>
          <w:b/>
        </w:rPr>
        <w:t>Utilities Worker</w:t>
      </w:r>
    </w:p>
    <w:p w14:paraId="437E4F7D" w14:textId="77777777" w:rsidR="00DE3ED8" w:rsidRDefault="00DE3ED8" w:rsidP="007840C2">
      <w:pPr>
        <w:spacing w:after="0"/>
      </w:pPr>
    </w:p>
    <w:p w14:paraId="5FBC4015" w14:textId="77777777" w:rsidR="00322227" w:rsidRPr="00965B90" w:rsidRDefault="00322227" w:rsidP="00322227">
      <w:pPr>
        <w:spacing w:after="0"/>
        <w:rPr>
          <w:b/>
        </w:rPr>
      </w:pPr>
      <w:r>
        <w:rPr>
          <w:b/>
        </w:rPr>
        <w:t>Board Clerk/ Accounts Manager</w:t>
      </w:r>
    </w:p>
    <w:p w14:paraId="53F33F04" w14:textId="77777777" w:rsidR="00322227" w:rsidRDefault="00322227" w:rsidP="00322227">
      <w:pPr>
        <w:spacing w:after="0"/>
      </w:pPr>
      <w:r>
        <w:t>Tamara Parent</w:t>
      </w:r>
    </w:p>
    <w:p w14:paraId="35C5710B" w14:textId="77777777" w:rsidR="00322227" w:rsidRDefault="00322227" w:rsidP="00322227">
      <w:pPr>
        <w:spacing w:after="0"/>
      </w:pPr>
      <w:r>
        <w:t>Office: 805-467-3388 x 202</w:t>
      </w:r>
    </w:p>
    <w:p w14:paraId="728E7EBF" w14:textId="77777777" w:rsidR="00322227" w:rsidRDefault="00322227" w:rsidP="00322227">
      <w:pPr>
        <w:spacing w:after="0"/>
      </w:pPr>
      <w:r>
        <w:t>Cell: 805-909-0943</w:t>
      </w:r>
    </w:p>
    <w:p w14:paraId="5FA157BA" w14:textId="77777777" w:rsidR="00322227" w:rsidRDefault="00F05F57" w:rsidP="00322227">
      <w:pPr>
        <w:spacing w:after="0"/>
      </w:pPr>
      <w:hyperlink r:id="rId17" w:history="1">
        <w:r w:rsidR="00322227" w:rsidRPr="00ED616F">
          <w:rPr>
            <w:rStyle w:val="Hyperlink"/>
          </w:rPr>
          <w:t>tamara.parent@sanmiguelcsd.org</w:t>
        </w:r>
      </w:hyperlink>
    </w:p>
    <w:p w14:paraId="4BAF5B9A" w14:textId="77777777" w:rsidR="00BD73D3" w:rsidRDefault="00BD73D3" w:rsidP="007840C2">
      <w:pPr>
        <w:spacing w:after="0"/>
        <w:rPr>
          <w:b/>
        </w:rPr>
      </w:pPr>
    </w:p>
    <w:p w14:paraId="215A0567" w14:textId="6CD7394C" w:rsidR="00DE3ED8" w:rsidRDefault="00715369" w:rsidP="007840C2">
      <w:pPr>
        <w:spacing w:after="0"/>
        <w:rPr>
          <w:b/>
        </w:rPr>
      </w:pPr>
      <w:r>
        <w:rPr>
          <w:b/>
        </w:rPr>
        <w:t>Financial Officer</w:t>
      </w:r>
    </w:p>
    <w:p w14:paraId="158E0DD2" w14:textId="31801E41" w:rsidR="00C42A57" w:rsidRDefault="00F05F57" w:rsidP="007840C2">
      <w:pPr>
        <w:spacing w:after="0"/>
      </w:pPr>
      <w:r>
        <w:t>Michelle Hido</w:t>
      </w:r>
    </w:p>
    <w:p w14:paraId="05B4FD1F" w14:textId="77777777" w:rsidR="00C42A57" w:rsidRDefault="00322227" w:rsidP="007840C2">
      <w:pPr>
        <w:spacing w:after="0"/>
      </w:pPr>
      <w:r>
        <w:t>Office: 805-467-3388 x201</w:t>
      </w:r>
    </w:p>
    <w:p w14:paraId="0B5F3AD9" w14:textId="08118CCA" w:rsidR="00C42A57" w:rsidRDefault="00F05F57" w:rsidP="007840C2">
      <w:pPr>
        <w:spacing w:after="0"/>
        <w:rPr>
          <w:rStyle w:val="Hyperlink"/>
        </w:rPr>
      </w:pPr>
      <w:hyperlink r:id="rId18" w:history="1">
        <w:r w:rsidRPr="00EF2889">
          <w:rPr>
            <w:rStyle w:val="Hyperlink"/>
          </w:rPr>
          <w:t>michelle.hido@sanmiguelcsd.org</w:t>
        </w:r>
      </w:hyperlink>
    </w:p>
    <w:p w14:paraId="5F614D3A" w14:textId="77777777" w:rsidR="00322227" w:rsidRDefault="00322227" w:rsidP="007840C2">
      <w:pPr>
        <w:spacing w:after="0"/>
        <w:rPr>
          <w:rStyle w:val="Hyperlink"/>
        </w:rPr>
      </w:pPr>
    </w:p>
    <w:p w14:paraId="32DCA554" w14:textId="77777777" w:rsidR="00322227" w:rsidRDefault="00322227" w:rsidP="007840C2">
      <w:pPr>
        <w:spacing w:after="0"/>
        <w:rPr>
          <w:rStyle w:val="Hyperlink"/>
          <w:b/>
          <w:color w:val="auto"/>
          <w:u w:val="none"/>
        </w:rPr>
      </w:pPr>
      <w:r w:rsidRPr="00322227">
        <w:rPr>
          <w:rStyle w:val="Hyperlink"/>
          <w:b/>
          <w:color w:val="auto"/>
          <w:u w:val="none"/>
        </w:rPr>
        <w:t>Account Clerk</w:t>
      </w:r>
    </w:p>
    <w:p w14:paraId="28DE9F0E" w14:textId="77777777" w:rsidR="00322227" w:rsidRDefault="00322227" w:rsidP="007840C2">
      <w:pPr>
        <w:spacing w:after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Office: 805-467-3388 x203</w:t>
      </w:r>
    </w:p>
    <w:p w14:paraId="7F889195" w14:textId="77777777" w:rsidR="00322227" w:rsidRDefault="00F05F57" w:rsidP="007840C2">
      <w:pPr>
        <w:spacing w:after="0"/>
        <w:rPr>
          <w:rStyle w:val="Hyperlink"/>
          <w:color w:val="auto"/>
          <w:u w:val="none"/>
        </w:rPr>
      </w:pPr>
      <w:hyperlink r:id="rId19" w:history="1">
        <w:r w:rsidR="00322227" w:rsidRPr="00850DF2">
          <w:rPr>
            <w:rStyle w:val="Hyperlink"/>
          </w:rPr>
          <w:t>billing@sanmiguelcsd.org</w:t>
        </w:r>
      </w:hyperlink>
    </w:p>
    <w:p w14:paraId="3545F57E" w14:textId="77777777" w:rsidR="00965B90" w:rsidRDefault="00965B90" w:rsidP="007840C2">
      <w:pPr>
        <w:spacing w:after="0"/>
      </w:pPr>
    </w:p>
    <w:p w14:paraId="57E7C00F" w14:textId="77777777" w:rsidR="00965B90" w:rsidRPr="00965B90" w:rsidRDefault="00965B90" w:rsidP="007840C2">
      <w:pPr>
        <w:spacing w:after="0"/>
        <w:rPr>
          <w:b/>
        </w:rPr>
      </w:pPr>
      <w:r w:rsidRPr="00965B90">
        <w:rPr>
          <w:b/>
        </w:rPr>
        <w:t>Attorney</w:t>
      </w:r>
    </w:p>
    <w:p w14:paraId="70BFDEC1" w14:textId="77777777" w:rsidR="00965B90" w:rsidRDefault="00965B90" w:rsidP="007840C2">
      <w:pPr>
        <w:spacing w:after="0"/>
      </w:pPr>
      <w:r>
        <w:t>Churchwell White, LLP</w:t>
      </w:r>
    </w:p>
    <w:p w14:paraId="0BD1941E" w14:textId="61F244CE" w:rsidR="00965B90" w:rsidRDefault="00965B90" w:rsidP="007840C2">
      <w:pPr>
        <w:spacing w:after="0"/>
      </w:pPr>
      <w:r>
        <w:t>Doug White</w:t>
      </w:r>
      <w:r w:rsidR="000F270C">
        <w:t xml:space="preserve"> / </w:t>
      </w:r>
      <w:r w:rsidR="00F025B6">
        <w:t>Erin Davin</w:t>
      </w:r>
    </w:p>
    <w:p w14:paraId="022BFC13" w14:textId="77777777" w:rsidR="00965B90" w:rsidRDefault="00965B90" w:rsidP="007840C2">
      <w:pPr>
        <w:spacing w:after="0"/>
      </w:pPr>
      <w:r>
        <w:t>1414 K Street, 3</w:t>
      </w:r>
      <w:r w:rsidRPr="00965B90">
        <w:rPr>
          <w:vertAlign w:val="superscript"/>
        </w:rPr>
        <w:t>rd</w:t>
      </w:r>
      <w:r>
        <w:t xml:space="preserve"> Floor</w:t>
      </w:r>
    </w:p>
    <w:p w14:paraId="6C7208B7" w14:textId="77777777" w:rsidR="00965B90" w:rsidRDefault="00965B90" w:rsidP="007840C2">
      <w:pPr>
        <w:spacing w:after="0"/>
      </w:pPr>
      <w:r>
        <w:t>Sacramento, CA. 95814</w:t>
      </w:r>
    </w:p>
    <w:p w14:paraId="6DC54DF0" w14:textId="77777777" w:rsidR="00965B90" w:rsidRDefault="00965B90" w:rsidP="007840C2">
      <w:pPr>
        <w:spacing w:after="0"/>
      </w:pPr>
      <w:r>
        <w:t>Office: 916-468-0950</w:t>
      </w:r>
    </w:p>
    <w:p w14:paraId="454BF1E3" w14:textId="77777777" w:rsidR="00965B90" w:rsidRDefault="00F05F57" w:rsidP="007840C2">
      <w:pPr>
        <w:spacing w:after="0"/>
        <w:rPr>
          <w:rStyle w:val="Hyperlink"/>
        </w:rPr>
      </w:pPr>
      <w:hyperlink r:id="rId20" w:history="1">
        <w:r w:rsidR="00965B90" w:rsidRPr="00ED616F">
          <w:rPr>
            <w:rStyle w:val="Hyperlink"/>
          </w:rPr>
          <w:t>doug@churchwellwhite.com</w:t>
        </w:r>
      </w:hyperlink>
    </w:p>
    <w:p w14:paraId="0D8B7B7E" w14:textId="542A657B" w:rsidR="000F270C" w:rsidRDefault="007D67B3" w:rsidP="007840C2">
      <w:pPr>
        <w:spacing w:after="0"/>
        <w:rPr>
          <w:rStyle w:val="Hyperlink"/>
        </w:rPr>
      </w:pPr>
      <w:r>
        <w:rPr>
          <w:rStyle w:val="Hyperlink"/>
        </w:rPr>
        <w:t>e</w:t>
      </w:r>
      <w:r w:rsidR="00F025B6">
        <w:rPr>
          <w:rStyle w:val="Hyperlink"/>
        </w:rPr>
        <w:t>rin</w:t>
      </w:r>
      <w:r>
        <w:rPr>
          <w:rStyle w:val="Hyperlink"/>
        </w:rPr>
        <w:t>@churchwellwhite.com</w:t>
      </w:r>
    </w:p>
    <w:p w14:paraId="76B6F431" w14:textId="79972F5C" w:rsidR="00965B90" w:rsidRDefault="00F025B6" w:rsidP="00F025B6">
      <w:pPr>
        <w:spacing w:after="0"/>
      </w:pPr>
      <w:r>
        <w:t xml:space="preserve"> </w:t>
      </w:r>
    </w:p>
    <w:sectPr w:rsidR="00965B90" w:rsidSect="00C73721">
      <w:headerReference w:type="even" r:id="rId21"/>
      <w:headerReference w:type="default" r:id="rId22"/>
      <w:footerReference w:type="default" r:id="rId23"/>
      <w:headerReference w:type="first" r:id="rId24"/>
      <w:pgSz w:w="12240" w:h="15840"/>
      <w:pgMar w:top="99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3FF4C" w14:textId="77777777" w:rsidR="00A3064E" w:rsidRDefault="00A3064E" w:rsidP="00A3064E">
      <w:pPr>
        <w:spacing w:after="0" w:line="240" w:lineRule="auto"/>
      </w:pPr>
      <w:r>
        <w:separator/>
      </w:r>
    </w:p>
  </w:endnote>
  <w:endnote w:type="continuationSeparator" w:id="0">
    <w:p w14:paraId="2FC1A86C" w14:textId="77777777" w:rsidR="00A3064E" w:rsidRDefault="00A3064E" w:rsidP="00A306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30EE8" w14:textId="77777777" w:rsidR="00B8426E" w:rsidRDefault="00B8426E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739479E" wp14:editId="6B7D7FDE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C1BF1C" w14:textId="7C05CF2A" w:rsidR="00B8426E" w:rsidRDefault="00F05F57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5B9BD5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691531">
                                  <w:rPr>
                                    <w:caps/>
                                    <w:color w:val="5B9BD5" w:themeColor="accent1"/>
                                    <w:sz w:val="20"/>
                                    <w:szCs w:val="20"/>
                                  </w:rPr>
                                  <w:t>2021 SMCSD Roster</w:t>
                                </w:r>
                              </w:sdtContent>
                            </w:sdt>
                            <w:r w:rsidR="00B8426E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055A1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1150 Mission Street, San Miguel C</w:t>
                                </w:r>
                                <w:r w:rsidR="00B730A0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A.</w:t>
                                </w:r>
                                <w:r w:rsidR="005055A1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: P.O. Box 180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739479E" id="Group 164" o:spid="_x0000_s1027" style="position:absolute;margin-left:434.8pt;margin-top:0;width:486pt;height:21.6pt;z-index:25166438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">
              <v:rect id="Rectangle 165" o:spid="_x0000_s1028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9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1EC1BF1C" w14:textId="7C05CF2A" w:rsidR="00B8426E" w:rsidRDefault="00F05F57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caps/>
                            <w:color w:val="5B9BD5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691531">
                            <w:rPr>
                              <w:caps/>
                              <w:color w:val="5B9BD5" w:themeColor="accent1"/>
                              <w:sz w:val="20"/>
                              <w:szCs w:val="20"/>
                            </w:rPr>
                            <w:t>2021 SMCSD Roster</w:t>
                          </w:r>
                        </w:sdtContent>
                      </w:sdt>
                      <w:r w:rsidR="00B8426E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5055A1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1150 Mission Street, San Miguel C</w:t>
                          </w:r>
                          <w:r w:rsidR="00B730A0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A.</w:t>
                          </w:r>
                          <w:r w:rsidR="005055A1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: P.O. Box 180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2F4CF" w14:textId="77777777" w:rsidR="00A3064E" w:rsidRDefault="00A3064E" w:rsidP="00A3064E">
      <w:pPr>
        <w:spacing w:after="0" w:line="240" w:lineRule="auto"/>
      </w:pPr>
      <w:r>
        <w:separator/>
      </w:r>
    </w:p>
  </w:footnote>
  <w:footnote w:type="continuationSeparator" w:id="0">
    <w:p w14:paraId="4D535107" w14:textId="77777777" w:rsidR="00A3064E" w:rsidRDefault="00A3064E" w:rsidP="00A306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E9963" w14:textId="77777777" w:rsidR="00A3064E" w:rsidRDefault="00F05F57">
    <w:pPr>
      <w:pStyle w:val="Header"/>
    </w:pPr>
    <w:r>
      <w:rPr>
        <w:noProof/>
      </w:rPr>
      <w:pict w14:anchorId="5A9776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601282" o:spid="_x0000_s2053" type="#_x0000_t75" style="position:absolute;margin-left:0;margin-top:0;width:456.95pt;height:456.95pt;z-index:-251650048;mso-position-horizontal:center;mso-position-horizontal-relative:margin;mso-position-vertical:center;mso-position-vertical-relative:margin" o:allowincell="f">
          <v:imagedata r:id="rId1" o:title="San Miguel Logo- for letterhea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40622" w14:textId="77777777" w:rsidR="00A3064E" w:rsidRDefault="00C73721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2336" behindDoc="1" locked="0" layoutInCell="1" allowOverlap="0" wp14:anchorId="7FAB91A7" wp14:editId="73FFA7BB">
              <wp:simplePos x="0" y="0"/>
              <wp:positionH relativeFrom="margin">
                <wp:align>right</wp:align>
              </wp:positionH>
              <wp:positionV relativeFrom="topMargin">
                <wp:posOffset>381000</wp:posOffset>
              </wp:positionV>
              <wp:extent cx="5949950" cy="409575"/>
              <wp:effectExtent l="0" t="0" r="0" b="952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4095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80499201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2F60F42" w14:textId="702E19AC" w:rsidR="00A3064E" w:rsidRPr="00A3064E" w:rsidRDefault="00322227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  <w:sz w:val="28"/>
                                  <w:szCs w:val="28"/>
                                </w:rPr>
                                <w:t>20</w:t>
                              </w:r>
                              <w:r w:rsidR="00C73721">
                                <w:rPr>
                                  <w:caps/>
                                  <w:color w:val="FFFFFF" w:themeColor="background1"/>
                                  <w:sz w:val="28"/>
                                  <w:szCs w:val="28"/>
                                </w:rPr>
                                <w:t>2</w:t>
                              </w:r>
                              <w:r w:rsidR="00691531">
                                <w:rPr>
                                  <w:caps/>
                                  <w:color w:val="FFFFFF" w:themeColor="background1"/>
                                  <w:sz w:val="28"/>
                                  <w:szCs w:val="28"/>
                                </w:rPr>
                                <w:t>1</w:t>
                              </w:r>
                              <w:r w:rsidR="00B8426E">
                                <w:rPr>
                                  <w:caps/>
                                  <w:color w:val="FFFFFF" w:themeColor="background1"/>
                                  <w:sz w:val="28"/>
                                  <w:szCs w:val="28"/>
                                </w:rPr>
                                <w:t xml:space="preserve"> SMCSD Roster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AB91A7" id="Rectangle 197" o:spid="_x0000_s1026" style="position:absolute;margin-left:417.3pt;margin-top:30pt;width:468.5pt;height:32.25pt;z-index:-251654144;visibility:visible;mso-wrap-style:square;mso-width-percent:1000;mso-height-percent:0;mso-wrap-distance-left:9.35pt;mso-wrap-distance-top:0;mso-wrap-distance-right:9.35pt;mso-wrap-distance-bottom:0;mso-position-horizontal:right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" o:allowoverlap="f" fillcolor="#5b9bd5 [3204]" stroked="f" strokeweight="1pt">
              <v:textbox>
                <w:txbxContent>
                  <w:sdt>
                    <w:sdtPr>
                      <w:rPr>
                        <w:caps/>
                        <w:color w:val="FFFFFF" w:themeColor="background1"/>
                        <w:sz w:val="28"/>
                        <w:szCs w:val="28"/>
                      </w:rPr>
                      <w:alias w:val="Title"/>
                      <w:tag w:val=""/>
                      <w:id w:val="-1804992015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2F60F42" w14:textId="702E19AC" w:rsidR="00A3064E" w:rsidRPr="00A3064E" w:rsidRDefault="00322227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  <w:sz w:val="28"/>
                            <w:szCs w:val="28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  <w:sz w:val="28"/>
                            <w:szCs w:val="28"/>
                          </w:rPr>
                          <w:t>20</w:t>
                        </w:r>
                        <w:r w:rsidR="00C73721">
                          <w:rPr>
                            <w:caps/>
                            <w:color w:val="FFFFFF" w:themeColor="background1"/>
                            <w:sz w:val="28"/>
                            <w:szCs w:val="28"/>
                          </w:rPr>
                          <w:t>2</w:t>
                        </w:r>
                        <w:r w:rsidR="00691531">
                          <w:rPr>
                            <w:caps/>
                            <w:color w:val="FFFFFF" w:themeColor="background1"/>
                            <w:sz w:val="28"/>
                            <w:szCs w:val="28"/>
                          </w:rPr>
                          <w:t>1</w:t>
                        </w:r>
                        <w:r w:rsidR="00B8426E">
                          <w:rPr>
                            <w:caps/>
                            <w:color w:val="FFFFFF" w:themeColor="background1"/>
                            <w:sz w:val="28"/>
                            <w:szCs w:val="28"/>
                          </w:rPr>
                          <w:t xml:space="preserve"> SMCSD Roster</w:t>
                        </w:r>
                      </w:p>
                    </w:sdtContent>
                  </w:sdt>
                </w:txbxContent>
              </v:textbox>
              <w10:wrap type="square" anchorx="margin" anchory="margin"/>
            </v:rect>
          </w:pict>
        </mc:Fallback>
      </mc:AlternateContent>
    </w:r>
    <w:r w:rsidR="00F05F57">
      <w:rPr>
        <w:noProof/>
      </w:rPr>
      <w:pict w14:anchorId="31D298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601283" o:spid="_x0000_s2054" type="#_x0000_t75" style="position:absolute;margin-left:0;margin-top:0;width:456.95pt;height:456.95pt;z-index:-251649024;mso-position-horizontal:center;mso-position-horizontal-relative:margin;mso-position-vertical:center;mso-position-vertical-relative:margin" o:allowincell="f">
          <v:imagedata r:id="rId1" o:title="San Miguel Logo- for letterhea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FC0A" w14:textId="77777777" w:rsidR="00A3064E" w:rsidRDefault="00F05F57">
    <w:pPr>
      <w:pStyle w:val="Header"/>
    </w:pPr>
    <w:r>
      <w:rPr>
        <w:noProof/>
      </w:rPr>
      <w:pict w14:anchorId="489F51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601281" o:spid="_x0000_s2052" type="#_x0000_t75" style="position:absolute;margin-left:0;margin-top:0;width:456.95pt;height:456.95pt;z-index:-251651072;mso-position-horizontal:center;mso-position-horizontal-relative:margin;mso-position-vertical:center;mso-position-vertical-relative:margin" o:allowincell="f">
          <v:imagedata r:id="rId1" o:title="San Miguel Logo- for letterhead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AkNDA0tTQ0MTUyMLQyUdpeDU4uLM/DyQAqNaANTonhwsAAAA"/>
  </w:docVars>
  <w:rsids>
    <w:rsidRoot w:val="007840C2"/>
    <w:rsid w:val="000E0928"/>
    <w:rsid w:val="000F270C"/>
    <w:rsid w:val="00265731"/>
    <w:rsid w:val="002C2296"/>
    <w:rsid w:val="00322227"/>
    <w:rsid w:val="003F42EC"/>
    <w:rsid w:val="004A2478"/>
    <w:rsid w:val="004C59EE"/>
    <w:rsid w:val="005055A1"/>
    <w:rsid w:val="00691531"/>
    <w:rsid w:val="006D292D"/>
    <w:rsid w:val="00715369"/>
    <w:rsid w:val="00772263"/>
    <w:rsid w:val="007840C2"/>
    <w:rsid w:val="00790B45"/>
    <w:rsid w:val="007A3A6A"/>
    <w:rsid w:val="007C562C"/>
    <w:rsid w:val="007D67B3"/>
    <w:rsid w:val="008E7DE4"/>
    <w:rsid w:val="009437A0"/>
    <w:rsid w:val="00965B90"/>
    <w:rsid w:val="00A3064E"/>
    <w:rsid w:val="00AA58CD"/>
    <w:rsid w:val="00AB7AC8"/>
    <w:rsid w:val="00AD2017"/>
    <w:rsid w:val="00AF4924"/>
    <w:rsid w:val="00B730A0"/>
    <w:rsid w:val="00B8426E"/>
    <w:rsid w:val="00BD73D3"/>
    <w:rsid w:val="00C114F7"/>
    <w:rsid w:val="00C42A57"/>
    <w:rsid w:val="00C55D25"/>
    <w:rsid w:val="00C73721"/>
    <w:rsid w:val="00D905FD"/>
    <w:rsid w:val="00DE3ED8"/>
    <w:rsid w:val="00E306B2"/>
    <w:rsid w:val="00EA0E33"/>
    <w:rsid w:val="00EA340B"/>
    <w:rsid w:val="00F025B6"/>
    <w:rsid w:val="00F05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2F875FD2"/>
  <w15:chartTrackingRefBased/>
  <w15:docId w15:val="{74A2DB31-9DC8-4F7C-B521-2D23718C7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40C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6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64E"/>
  </w:style>
  <w:style w:type="paragraph" w:styleId="Footer">
    <w:name w:val="footer"/>
    <w:basedOn w:val="Normal"/>
    <w:link w:val="FooterChar"/>
    <w:uiPriority w:val="99"/>
    <w:unhideWhenUsed/>
    <w:rsid w:val="00A306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64E"/>
  </w:style>
  <w:style w:type="paragraph" w:styleId="BalloonText">
    <w:name w:val="Balloon Text"/>
    <w:basedOn w:val="Normal"/>
    <w:link w:val="BalloonTextChar"/>
    <w:uiPriority w:val="99"/>
    <w:semiHidden/>
    <w:unhideWhenUsed/>
    <w:rsid w:val="00AF49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92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2222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.kalvans@gmail.com" TargetMode="External"/><Relationship Id="rId13" Type="http://schemas.openxmlformats.org/officeDocument/2006/relationships/hyperlink" Target="mailto:fireprevention@sanmiguelcsd.org" TargetMode="External"/><Relationship Id="rId18" Type="http://schemas.openxmlformats.org/officeDocument/2006/relationships/hyperlink" Target="mailto:michelle.hido@sanmiguelcsd.org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mailto:raynette.gregory@sanmiguelcsd.org" TargetMode="External"/><Relationship Id="rId12" Type="http://schemas.openxmlformats.org/officeDocument/2006/relationships/hyperlink" Target="mailto:rob.roberson@sanmiguelcsd.org" TargetMode="External"/><Relationship Id="rId17" Type="http://schemas.openxmlformats.org/officeDocument/2006/relationships/hyperlink" Target="mailto:tamara.parent@sanmiguelcsd.org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mike.sobotka@sanmiguelcsd.org" TargetMode="External"/><Relationship Id="rId20" Type="http://schemas.openxmlformats.org/officeDocument/2006/relationships/hyperlink" Target="mailto:doug@churchwellwhite.com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ward.roney@sanmiguelcsd.org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mailto:dustin.pittman@sanmiguelcsd.org" TargetMode="External"/><Relationship Id="rId23" Type="http://schemas.openxmlformats.org/officeDocument/2006/relationships/footer" Target="footer1.xml"/><Relationship Id="rId10" Type="http://schemas.openxmlformats.org/officeDocument/2006/relationships/hyperlink" Target="mailto:hector.palafox@sanmiguelcsd.org" TargetMode="External"/><Relationship Id="rId19" Type="http://schemas.openxmlformats.org/officeDocument/2006/relationships/hyperlink" Target="mailto:billing@sanmiguelcsd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shley.sangster@sanmiguelcsd.org" TargetMode="External"/><Relationship Id="rId14" Type="http://schemas.openxmlformats.org/officeDocument/2006/relationships/hyperlink" Target="mailto:kdodds@sanmiguelcsd.org" TargetMode="Externa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3D4F71-6F3A-43B9-98CC-810FF4AF8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 SMCSD Roster</vt:lpstr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SMCSD Roster</dc:title>
  <dc:subject>1150 Mission Street, San Miguel CA.: P.O. Box 180</dc:subject>
  <dc:creator>Tamara Parent</dc:creator>
  <cp:keywords/>
  <dc:description/>
  <cp:lastModifiedBy>Tamara Parent</cp:lastModifiedBy>
  <cp:revision>3</cp:revision>
  <cp:lastPrinted>2019-03-22T15:29:00Z</cp:lastPrinted>
  <dcterms:created xsi:type="dcterms:W3CDTF">2021-08-27T19:14:00Z</dcterms:created>
  <dcterms:modified xsi:type="dcterms:W3CDTF">2021-08-27T19:15:00Z</dcterms:modified>
</cp:coreProperties>
</file>